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9A781" w14:textId="6964F839" w:rsidR="006070C8" w:rsidRPr="000F52AA" w:rsidRDefault="00224D4D" w:rsidP="007C72D1">
      <w:pPr>
        <w:pStyle w:val="Heading1"/>
        <w:rPr>
          <w:color w:val="auto"/>
          <w:sz w:val="20"/>
          <w:szCs w:val="20"/>
        </w:rPr>
      </w:pPr>
      <w:r w:rsidRPr="000F52AA">
        <w:rPr>
          <w:color w:val="auto"/>
          <w:sz w:val="20"/>
          <w:szCs w:val="20"/>
        </w:rPr>
        <w:t xml:space="preserve">VBA csv </w:t>
      </w:r>
      <w:proofErr w:type="gramStart"/>
      <w:r w:rsidRPr="000F52AA">
        <w:rPr>
          <w:color w:val="auto"/>
          <w:sz w:val="20"/>
          <w:szCs w:val="20"/>
        </w:rPr>
        <w:t>generate</w:t>
      </w:r>
      <w:proofErr w:type="gramEnd"/>
    </w:p>
    <w:p w14:paraId="61938DDA" w14:textId="74B5DAA7" w:rsidR="00224D4D" w:rsidRPr="000F52AA" w:rsidRDefault="00224D4D">
      <w:pPr>
        <w:rPr>
          <w:sz w:val="20"/>
          <w:szCs w:val="20"/>
        </w:rPr>
      </w:pPr>
    </w:p>
    <w:p w14:paraId="456FB484" w14:textId="78ED9E9A" w:rsidR="00224D4D" w:rsidRPr="000F52AA" w:rsidRDefault="00224D4D">
      <w:pPr>
        <w:rPr>
          <w:sz w:val="20"/>
          <w:szCs w:val="20"/>
        </w:rPr>
      </w:pPr>
      <w:r w:rsidRPr="000F52AA">
        <w:rPr>
          <w:b/>
          <w:bCs/>
          <w:sz w:val="20"/>
          <w:szCs w:val="20"/>
        </w:rPr>
        <w:t xml:space="preserve">For “payment” </w:t>
      </w:r>
      <w:r w:rsidR="007C72D1" w:rsidRPr="000F52AA">
        <w:rPr>
          <w:b/>
          <w:bCs/>
          <w:sz w:val="20"/>
          <w:szCs w:val="20"/>
        </w:rPr>
        <w:t>S</w:t>
      </w:r>
      <w:r w:rsidRPr="000F52AA">
        <w:rPr>
          <w:b/>
          <w:bCs/>
          <w:sz w:val="20"/>
          <w:szCs w:val="20"/>
        </w:rPr>
        <w:t>heet</w:t>
      </w:r>
      <w:r w:rsidRPr="000F52AA">
        <w:rPr>
          <w:sz w:val="20"/>
          <w:szCs w:val="20"/>
        </w:rPr>
        <w:t>, generate csv files based on:</w:t>
      </w:r>
    </w:p>
    <w:p w14:paraId="22090E10" w14:textId="368E50EA" w:rsidR="00224D4D" w:rsidRPr="000F52AA" w:rsidRDefault="00224D4D">
      <w:pPr>
        <w:rPr>
          <w:sz w:val="20"/>
          <w:szCs w:val="20"/>
        </w:rPr>
      </w:pPr>
      <w:proofErr w:type="gramStart"/>
      <w:r w:rsidRPr="000F52AA">
        <w:rPr>
          <w:sz w:val="20"/>
          <w:szCs w:val="20"/>
        </w:rPr>
        <w:t>Location( CA</w:t>
      </w:r>
      <w:proofErr w:type="gramEnd"/>
      <w:r w:rsidRPr="000F52AA">
        <w:rPr>
          <w:sz w:val="20"/>
          <w:szCs w:val="20"/>
        </w:rPr>
        <w:t xml:space="preserve">&amp;IL, CG-ER) &amp; Rate(1.5%, 4%, 2%). </w:t>
      </w:r>
    </w:p>
    <w:p w14:paraId="07A2943B" w14:textId="77777777" w:rsidR="00224D4D" w:rsidRPr="000F52AA" w:rsidRDefault="00224D4D">
      <w:pPr>
        <w:rPr>
          <w:sz w:val="20"/>
          <w:szCs w:val="20"/>
        </w:rPr>
      </w:pPr>
    </w:p>
    <w:p w14:paraId="59420ED9" w14:textId="49D4E6AF" w:rsidR="00224D4D" w:rsidRPr="000F52AA" w:rsidRDefault="00224D4D">
      <w:pPr>
        <w:rPr>
          <w:sz w:val="20"/>
          <w:szCs w:val="20"/>
        </w:rPr>
      </w:pPr>
      <w:r w:rsidRPr="000F52AA">
        <w:rPr>
          <w:sz w:val="20"/>
          <w:szCs w:val="20"/>
        </w:rPr>
        <w:t xml:space="preserve">In each csv file, </w:t>
      </w:r>
    </w:p>
    <w:p w14:paraId="1D07787B" w14:textId="42A5D762" w:rsidR="00224D4D" w:rsidRPr="000F52AA" w:rsidRDefault="00224D4D">
      <w:pPr>
        <w:rPr>
          <w:sz w:val="20"/>
          <w:szCs w:val="20"/>
        </w:rPr>
      </w:pPr>
    </w:p>
    <w:p w14:paraId="6F449620" w14:textId="59D73DFB" w:rsidR="00224D4D" w:rsidRPr="000F52AA" w:rsidRDefault="00224D4D">
      <w:pPr>
        <w:rPr>
          <w:sz w:val="20"/>
          <w:szCs w:val="20"/>
        </w:rPr>
      </w:pPr>
      <w:r w:rsidRPr="000F52AA">
        <w:rPr>
          <w:sz w:val="20"/>
          <w:szCs w:val="20"/>
        </w:rPr>
        <w:t xml:space="preserve">Rate = Sale </w:t>
      </w:r>
      <w:proofErr w:type="spellStart"/>
      <w:r w:rsidRPr="000F52AA">
        <w:rPr>
          <w:sz w:val="20"/>
          <w:szCs w:val="20"/>
        </w:rPr>
        <w:t>Amnt</w:t>
      </w:r>
      <w:proofErr w:type="spellEnd"/>
      <w:r w:rsidRPr="000F52AA">
        <w:rPr>
          <w:sz w:val="20"/>
          <w:szCs w:val="20"/>
        </w:rPr>
        <w:t xml:space="preserve"> = Apply payment </w:t>
      </w:r>
    </w:p>
    <w:p w14:paraId="481EC36E" w14:textId="761A852E" w:rsidR="00224D4D" w:rsidRPr="000F52AA" w:rsidRDefault="00224D4D">
      <w:pPr>
        <w:rPr>
          <w:sz w:val="20"/>
          <w:szCs w:val="20"/>
        </w:rPr>
      </w:pPr>
      <w:r w:rsidRPr="000F52AA">
        <w:rPr>
          <w:sz w:val="20"/>
          <w:szCs w:val="20"/>
        </w:rPr>
        <w:t xml:space="preserve">External ID starts with CR0001, add 1 when Customer </w:t>
      </w:r>
      <w:r w:rsidR="007804A5" w:rsidRPr="000F52AA">
        <w:rPr>
          <w:sz w:val="20"/>
          <w:szCs w:val="20"/>
        </w:rPr>
        <w:t xml:space="preserve">or location </w:t>
      </w:r>
      <w:proofErr w:type="gramStart"/>
      <w:r w:rsidRPr="000F52AA">
        <w:rPr>
          <w:sz w:val="20"/>
          <w:szCs w:val="20"/>
        </w:rPr>
        <w:t>changes;</w:t>
      </w:r>
      <w:proofErr w:type="gramEnd"/>
    </w:p>
    <w:p w14:paraId="5B1D9F41" w14:textId="00D61BD8" w:rsidR="005923EA" w:rsidRPr="000F52AA" w:rsidRDefault="00224D4D" w:rsidP="00224D4D">
      <w:pPr>
        <w:rPr>
          <w:sz w:val="20"/>
          <w:szCs w:val="20"/>
        </w:rPr>
      </w:pPr>
      <w:r w:rsidRPr="000F52AA">
        <w:rPr>
          <w:sz w:val="20"/>
          <w:szCs w:val="20"/>
        </w:rPr>
        <w:t>Credit # starts with 21, add 1 when Customer</w:t>
      </w:r>
      <w:r w:rsidR="007804A5" w:rsidRPr="000F52AA">
        <w:rPr>
          <w:sz w:val="20"/>
          <w:szCs w:val="20"/>
        </w:rPr>
        <w:t xml:space="preserve"> or location</w:t>
      </w:r>
      <w:r w:rsidRPr="000F52AA">
        <w:rPr>
          <w:sz w:val="20"/>
          <w:szCs w:val="20"/>
        </w:rPr>
        <w:t xml:space="preserve"> </w:t>
      </w:r>
      <w:proofErr w:type="gramStart"/>
      <w:r w:rsidRPr="000F52AA">
        <w:rPr>
          <w:sz w:val="20"/>
          <w:szCs w:val="20"/>
        </w:rPr>
        <w:t>changes</w:t>
      </w:r>
      <w:proofErr w:type="gramEnd"/>
      <w:r w:rsidRPr="000F52AA">
        <w:rPr>
          <w:sz w:val="20"/>
          <w:szCs w:val="20"/>
        </w:rPr>
        <w:t xml:space="preserve">  </w:t>
      </w:r>
    </w:p>
    <w:p w14:paraId="496CF015" w14:textId="76522F2D" w:rsidR="00224D4D" w:rsidRPr="000F52AA" w:rsidRDefault="005923EA" w:rsidP="00224D4D">
      <w:pPr>
        <w:rPr>
          <w:sz w:val="20"/>
          <w:szCs w:val="20"/>
        </w:rPr>
      </w:pPr>
      <w:r w:rsidRPr="000F52AA">
        <w:rPr>
          <w:sz w:val="20"/>
          <w:szCs w:val="20"/>
          <w:highlight w:val="yellow"/>
        </w:rPr>
        <w:t>Note:</w:t>
      </w:r>
      <w:r w:rsidRPr="000F52AA">
        <w:rPr>
          <w:sz w:val="20"/>
          <w:szCs w:val="20"/>
        </w:rPr>
        <w:t xml:space="preserve"> </w:t>
      </w:r>
    </w:p>
    <w:tbl>
      <w:tblPr>
        <w:tblW w:w="8384" w:type="dxa"/>
        <w:tblLook w:val="04A0" w:firstRow="1" w:lastRow="0" w:firstColumn="1" w:lastColumn="0" w:noHBand="0" w:noVBand="1"/>
      </w:tblPr>
      <w:tblGrid>
        <w:gridCol w:w="803"/>
        <w:gridCol w:w="955"/>
        <w:gridCol w:w="824"/>
        <w:gridCol w:w="785"/>
        <w:gridCol w:w="861"/>
        <w:gridCol w:w="842"/>
        <w:gridCol w:w="792"/>
        <w:gridCol w:w="792"/>
        <w:gridCol w:w="1305"/>
        <w:gridCol w:w="1391"/>
      </w:tblGrid>
      <w:tr w:rsidR="004657F9" w:rsidRPr="000F52AA" w14:paraId="7FAA7FF3" w14:textId="77777777" w:rsidTr="000F52AA">
        <w:trPr>
          <w:trHeight w:val="292"/>
        </w:trPr>
        <w:tc>
          <w:tcPr>
            <w:tcW w:w="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C322C" w14:textId="77777777" w:rsidR="007804A5" w:rsidRPr="000F52AA" w:rsidRDefault="007804A5" w:rsidP="007804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bookmarkStart w:id="0" w:name="_Hlk70000100"/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CSV</w:t>
            </w:r>
          </w:p>
        </w:tc>
        <w:tc>
          <w:tcPr>
            <w:tcW w:w="7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D9F58" w14:textId="77777777" w:rsidR="007804A5" w:rsidRPr="000F52AA" w:rsidRDefault="007804A5" w:rsidP="007804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Customer</w:t>
            </w:r>
          </w:p>
        </w:tc>
        <w:tc>
          <w:tcPr>
            <w:tcW w:w="9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6D93F" w14:textId="77777777" w:rsidR="007804A5" w:rsidRPr="000F52AA" w:rsidRDefault="007804A5" w:rsidP="007804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Date</w:t>
            </w:r>
          </w:p>
        </w:tc>
        <w:tc>
          <w:tcPr>
            <w:tcW w:w="5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91D66" w14:textId="77777777" w:rsidR="007804A5" w:rsidRPr="000F52AA" w:rsidRDefault="007804A5" w:rsidP="007804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Posting Period</w:t>
            </w:r>
          </w:p>
        </w:tc>
        <w:tc>
          <w:tcPr>
            <w:tcW w:w="7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9D841" w14:textId="77777777" w:rsidR="007804A5" w:rsidRPr="000F52AA" w:rsidRDefault="007804A5" w:rsidP="007804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Location</w:t>
            </w:r>
          </w:p>
        </w:tc>
        <w:tc>
          <w:tcPr>
            <w:tcW w:w="9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9F561" w14:textId="77777777" w:rsidR="007804A5" w:rsidRPr="000F52AA" w:rsidRDefault="007804A5" w:rsidP="007804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Memo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E753D1" w14:textId="77777777" w:rsidR="007804A5" w:rsidRPr="000F52AA" w:rsidRDefault="007804A5" w:rsidP="007804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Rate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876101" w14:textId="77777777" w:rsidR="007804A5" w:rsidRPr="000F52AA" w:rsidRDefault="007804A5" w:rsidP="007804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 xml:space="preserve">Sale </w:t>
            </w:r>
            <w:proofErr w:type="spellStart"/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Amnt</w:t>
            </w:r>
            <w:proofErr w:type="spellEnd"/>
          </w:p>
        </w:tc>
        <w:tc>
          <w:tcPr>
            <w:tcW w:w="9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1224D" w14:textId="77777777" w:rsidR="007804A5" w:rsidRPr="000F52AA" w:rsidRDefault="007804A5" w:rsidP="007804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proofErr w:type="spellStart"/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Apply_Applied</w:t>
            </w:r>
            <w:proofErr w:type="spellEnd"/>
          </w:p>
        </w:tc>
        <w:tc>
          <w:tcPr>
            <w:tcW w:w="10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DD3FE" w14:textId="77777777" w:rsidR="007804A5" w:rsidRPr="000F52AA" w:rsidRDefault="007804A5" w:rsidP="007804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proofErr w:type="spellStart"/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Apply_payment</w:t>
            </w:r>
            <w:proofErr w:type="spellEnd"/>
          </w:p>
        </w:tc>
      </w:tr>
      <w:tr w:rsidR="004657F9" w:rsidRPr="000F52AA" w14:paraId="78A7F25C" w14:textId="77777777" w:rsidTr="000F52AA">
        <w:trPr>
          <w:trHeight w:val="292"/>
        </w:trPr>
        <w:tc>
          <w:tcPr>
            <w:tcW w:w="6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B94D3" w14:textId="77777777" w:rsidR="007804A5" w:rsidRPr="000F52AA" w:rsidRDefault="007804A5" w:rsidP="007804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Original excel</w:t>
            </w:r>
          </w:p>
        </w:tc>
        <w:tc>
          <w:tcPr>
            <w:tcW w:w="7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92CC2" w14:textId="77777777" w:rsidR="007804A5" w:rsidRPr="000F52AA" w:rsidRDefault="007804A5" w:rsidP="007804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Column L</w:t>
            </w:r>
          </w:p>
        </w:tc>
        <w:tc>
          <w:tcPr>
            <w:tcW w:w="9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86DA9B" w14:textId="47DE1653" w:rsidR="007804A5" w:rsidRPr="000F52AA" w:rsidRDefault="00DE091A" w:rsidP="007804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Excel file name</w:t>
            </w:r>
          </w:p>
        </w:tc>
        <w:tc>
          <w:tcPr>
            <w:tcW w:w="5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D34C3" w14:textId="77777777" w:rsidR="007804A5" w:rsidRPr="000F52AA" w:rsidRDefault="007804A5" w:rsidP="007804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blank</w:t>
            </w:r>
          </w:p>
        </w:tc>
        <w:tc>
          <w:tcPr>
            <w:tcW w:w="7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E0F7C" w14:textId="77777777" w:rsidR="007804A5" w:rsidRPr="000F52AA" w:rsidRDefault="007804A5" w:rsidP="007804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Column M</w:t>
            </w:r>
          </w:p>
        </w:tc>
        <w:tc>
          <w:tcPr>
            <w:tcW w:w="9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4B814" w14:textId="77777777" w:rsidR="007804A5" w:rsidRPr="000F52AA" w:rsidRDefault="007804A5" w:rsidP="007804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excel file name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69B4D" w14:textId="77777777" w:rsidR="007804A5" w:rsidRPr="000F52AA" w:rsidRDefault="007804A5" w:rsidP="007804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column N/O/P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D0B01D" w14:textId="77777777" w:rsidR="007804A5" w:rsidRPr="000F52AA" w:rsidRDefault="007804A5" w:rsidP="007804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column N/O/P</w:t>
            </w:r>
          </w:p>
        </w:tc>
        <w:tc>
          <w:tcPr>
            <w:tcW w:w="9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12BE5" w14:textId="77777777" w:rsidR="007804A5" w:rsidRPr="000F52AA" w:rsidRDefault="007804A5" w:rsidP="007804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Column K</w:t>
            </w:r>
          </w:p>
        </w:tc>
        <w:tc>
          <w:tcPr>
            <w:tcW w:w="10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D9E20" w14:textId="77777777" w:rsidR="007804A5" w:rsidRPr="000F52AA" w:rsidRDefault="007804A5" w:rsidP="007804A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column N/O/P</w:t>
            </w:r>
          </w:p>
        </w:tc>
      </w:tr>
    </w:tbl>
    <w:bookmarkEnd w:id="0"/>
    <w:p w14:paraId="198F17C7" w14:textId="3C35DDAF" w:rsidR="007804A5" w:rsidRPr="000F52AA" w:rsidRDefault="007804A5" w:rsidP="007804A5">
      <w:pPr>
        <w:rPr>
          <w:sz w:val="20"/>
          <w:szCs w:val="20"/>
        </w:rPr>
      </w:pPr>
      <w:r w:rsidRPr="000F52AA">
        <w:rPr>
          <w:sz w:val="20"/>
          <w:szCs w:val="20"/>
        </w:rPr>
        <w:t>Posting Period = (Blank)</w:t>
      </w:r>
    </w:p>
    <w:p w14:paraId="218FE065" w14:textId="77777777" w:rsidR="007804A5" w:rsidRPr="000F52AA" w:rsidRDefault="007804A5" w:rsidP="007804A5">
      <w:pPr>
        <w:rPr>
          <w:sz w:val="20"/>
          <w:szCs w:val="20"/>
        </w:rPr>
      </w:pPr>
      <w:r w:rsidRPr="000F52AA">
        <w:rPr>
          <w:sz w:val="20"/>
          <w:szCs w:val="20"/>
        </w:rPr>
        <w:t>Department = “Dot com”</w:t>
      </w:r>
    </w:p>
    <w:p w14:paraId="27A057E3" w14:textId="77777777" w:rsidR="007804A5" w:rsidRPr="000F52AA" w:rsidRDefault="007804A5" w:rsidP="007804A5">
      <w:pPr>
        <w:rPr>
          <w:sz w:val="20"/>
          <w:szCs w:val="20"/>
        </w:rPr>
      </w:pPr>
      <w:r w:rsidRPr="000F52AA">
        <w:rPr>
          <w:sz w:val="20"/>
          <w:szCs w:val="20"/>
        </w:rPr>
        <w:t>Currency = “USD”</w:t>
      </w:r>
    </w:p>
    <w:p w14:paraId="4D586719" w14:textId="77777777" w:rsidR="007804A5" w:rsidRPr="000F52AA" w:rsidRDefault="007804A5" w:rsidP="007804A5">
      <w:pPr>
        <w:rPr>
          <w:sz w:val="20"/>
          <w:szCs w:val="20"/>
        </w:rPr>
      </w:pPr>
      <w:r w:rsidRPr="000F52AA">
        <w:rPr>
          <w:sz w:val="20"/>
          <w:szCs w:val="20"/>
        </w:rPr>
        <w:t>Exchange = “1”</w:t>
      </w:r>
    </w:p>
    <w:p w14:paraId="5377F66F" w14:textId="34714AB6" w:rsidR="007804A5" w:rsidRPr="000F52AA" w:rsidRDefault="007804A5" w:rsidP="007804A5">
      <w:pPr>
        <w:rPr>
          <w:sz w:val="20"/>
          <w:szCs w:val="20"/>
        </w:rPr>
      </w:pPr>
      <w:r w:rsidRPr="000F52AA">
        <w:rPr>
          <w:sz w:val="20"/>
          <w:szCs w:val="20"/>
        </w:rPr>
        <w:t>To Be Printed = To Be E-mailed = To Be Faxed = Taxable = FALSE</w:t>
      </w:r>
    </w:p>
    <w:p w14:paraId="794C07F3" w14:textId="2809B701" w:rsidR="007804A5" w:rsidRPr="000F52AA" w:rsidRDefault="007804A5" w:rsidP="007804A5">
      <w:pPr>
        <w:rPr>
          <w:sz w:val="20"/>
          <w:szCs w:val="20"/>
        </w:rPr>
      </w:pPr>
      <w:r w:rsidRPr="000F52AA">
        <w:rPr>
          <w:sz w:val="20"/>
          <w:szCs w:val="20"/>
        </w:rPr>
        <w:t>PO#= Description= 1.5% Early Payment Discount/ 2% Advertising Co-Op/ 4% Defective Allowance</w:t>
      </w:r>
    </w:p>
    <w:p w14:paraId="79E665C4" w14:textId="1117CEF3" w:rsidR="007804A5" w:rsidRPr="000F52AA" w:rsidRDefault="007804A5" w:rsidP="007804A5">
      <w:pPr>
        <w:rPr>
          <w:rFonts w:ascii="Calibri" w:eastAsia="Times New Roman" w:hAnsi="Calibri" w:cs="Calibri"/>
          <w:sz w:val="20"/>
          <w:szCs w:val="20"/>
          <w:lang w:eastAsia="en-US"/>
        </w:rPr>
      </w:pPr>
      <w:r w:rsidRPr="000F52AA">
        <w:rPr>
          <w:sz w:val="20"/>
          <w:szCs w:val="20"/>
        </w:rPr>
        <w:t>Item =</w:t>
      </w:r>
      <w:r w:rsidRPr="000F52AA">
        <w:rPr>
          <w:rFonts w:ascii="Calibri" w:hAnsi="Calibri" w:cs="Calibri"/>
          <w:sz w:val="20"/>
          <w:szCs w:val="20"/>
        </w:rPr>
        <w:t xml:space="preserve"> </w:t>
      </w:r>
      <w:r w:rsidRPr="000F52AA">
        <w:rPr>
          <w:rFonts w:ascii="Calibri" w:eastAsia="Times New Roman" w:hAnsi="Calibri" w:cs="Calibri"/>
          <w:sz w:val="20"/>
          <w:szCs w:val="20"/>
          <w:lang w:eastAsia="en-US"/>
        </w:rPr>
        <w:t>Prompt Payment Discount/</w:t>
      </w:r>
      <w:r w:rsidRPr="000F52AA">
        <w:rPr>
          <w:sz w:val="20"/>
          <w:szCs w:val="20"/>
        </w:rPr>
        <w:t xml:space="preserve"> </w:t>
      </w:r>
      <w:r w:rsidRPr="000F52AA">
        <w:rPr>
          <w:rFonts w:ascii="Calibri" w:eastAsia="Times New Roman" w:hAnsi="Calibri" w:cs="Calibri"/>
          <w:sz w:val="20"/>
          <w:szCs w:val="20"/>
          <w:lang w:eastAsia="en-US"/>
        </w:rPr>
        <w:t>Co-op/</w:t>
      </w:r>
      <w:r w:rsidRPr="000F52AA">
        <w:rPr>
          <w:sz w:val="20"/>
          <w:szCs w:val="20"/>
        </w:rPr>
        <w:t xml:space="preserve"> </w:t>
      </w:r>
      <w:r w:rsidRPr="000F52AA">
        <w:rPr>
          <w:rFonts w:ascii="Calibri" w:eastAsia="Times New Roman" w:hAnsi="Calibri" w:cs="Calibri"/>
          <w:sz w:val="20"/>
          <w:szCs w:val="20"/>
          <w:lang w:eastAsia="en-US"/>
        </w:rPr>
        <w:t>Preset Defective</w:t>
      </w:r>
    </w:p>
    <w:p w14:paraId="596B07D5" w14:textId="77777777" w:rsidR="007804A5" w:rsidRPr="000F52AA" w:rsidRDefault="007804A5" w:rsidP="007804A5">
      <w:pPr>
        <w:rPr>
          <w:rFonts w:ascii="Calibri" w:eastAsia="Times New Roman" w:hAnsi="Calibri" w:cs="Calibri"/>
          <w:sz w:val="20"/>
          <w:szCs w:val="20"/>
          <w:lang w:eastAsia="en-US"/>
        </w:rPr>
      </w:pPr>
    </w:p>
    <w:p w14:paraId="1CCC7965" w14:textId="0EE0B367" w:rsidR="00224D4D" w:rsidRPr="000F52AA" w:rsidRDefault="00224D4D" w:rsidP="00224D4D">
      <w:pPr>
        <w:rPr>
          <w:sz w:val="20"/>
          <w:szCs w:val="20"/>
        </w:rPr>
      </w:pPr>
      <w:r w:rsidRPr="000F52AA">
        <w:rPr>
          <w:b/>
          <w:bCs/>
          <w:sz w:val="20"/>
          <w:szCs w:val="20"/>
        </w:rPr>
        <w:t>For “Deduction” Sheet,</w:t>
      </w:r>
      <w:r w:rsidRPr="000F52AA">
        <w:rPr>
          <w:sz w:val="20"/>
          <w:szCs w:val="20"/>
        </w:rPr>
        <w:t xml:space="preserve"> </w:t>
      </w:r>
      <w:proofErr w:type="gramStart"/>
      <w:r w:rsidRPr="000F52AA">
        <w:rPr>
          <w:sz w:val="20"/>
          <w:szCs w:val="20"/>
        </w:rPr>
        <w:t>Generate  csv</w:t>
      </w:r>
      <w:proofErr w:type="gramEnd"/>
      <w:r w:rsidRPr="000F52AA">
        <w:rPr>
          <w:sz w:val="20"/>
          <w:szCs w:val="20"/>
        </w:rPr>
        <w:t xml:space="preserve"> files based on:</w:t>
      </w:r>
    </w:p>
    <w:p w14:paraId="31CD4924" w14:textId="1003D1ED" w:rsidR="00224D4D" w:rsidRPr="000F52AA" w:rsidRDefault="00224D4D" w:rsidP="00224D4D">
      <w:pPr>
        <w:rPr>
          <w:sz w:val="20"/>
          <w:szCs w:val="20"/>
        </w:rPr>
      </w:pPr>
      <w:proofErr w:type="gramStart"/>
      <w:r w:rsidRPr="000F52AA">
        <w:rPr>
          <w:sz w:val="20"/>
          <w:szCs w:val="20"/>
        </w:rPr>
        <w:t>Location( CA</w:t>
      </w:r>
      <w:proofErr w:type="gramEnd"/>
      <w:r w:rsidRPr="000F52AA">
        <w:rPr>
          <w:sz w:val="20"/>
          <w:szCs w:val="20"/>
        </w:rPr>
        <w:t>, CG, IL)</w:t>
      </w:r>
    </w:p>
    <w:p w14:paraId="443AB583" w14:textId="0A9F4229" w:rsidR="00224D4D" w:rsidRPr="000F52AA" w:rsidRDefault="00224D4D" w:rsidP="00224D4D">
      <w:pPr>
        <w:rPr>
          <w:sz w:val="20"/>
          <w:szCs w:val="20"/>
        </w:rPr>
      </w:pPr>
      <w:r w:rsidRPr="000F52AA">
        <w:rPr>
          <w:sz w:val="20"/>
          <w:szCs w:val="20"/>
        </w:rPr>
        <w:t>Date = “4/21/</w:t>
      </w:r>
      <w:proofErr w:type="gramStart"/>
      <w:r w:rsidRPr="000F52AA">
        <w:rPr>
          <w:sz w:val="20"/>
          <w:szCs w:val="20"/>
        </w:rPr>
        <w:t>2021”(</w:t>
      </w:r>
      <w:proofErr w:type="gramEnd"/>
      <w:r w:rsidRPr="000F52AA">
        <w:rPr>
          <w:sz w:val="20"/>
          <w:szCs w:val="20"/>
        </w:rPr>
        <w:t>Excel file name date)</w:t>
      </w:r>
    </w:p>
    <w:p w14:paraId="1AB9CF00" w14:textId="2021BD28" w:rsidR="00224D4D" w:rsidRPr="000F52AA" w:rsidRDefault="00224D4D" w:rsidP="00224D4D">
      <w:pPr>
        <w:rPr>
          <w:sz w:val="20"/>
          <w:szCs w:val="20"/>
        </w:rPr>
      </w:pPr>
      <w:r w:rsidRPr="000F52AA">
        <w:rPr>
          <w:sz w:val="20"/>
          <w:szCs w:val="20"/>
        </w:rPr>
        <w:t xml:space="preserve">Posting Period = </w:t>
      </w:r>
      <w:proofErr w:type="spellStart"/>
      <w:r w:rsidRPr="000F52AA">
        <w:rPr>
          <w:sz w:val="20"/>
          <w:szCs w:val="20"/>
        </w:rPr>
        <w:t>Apply_Applied</w:t>
      </w:r>
      <w:proofErr w:type="spellEnd"/>
      <w:r w:rsidRPr="000F52AA">
        <w:rPr>
          <w:sz w:val="20"/>
          <w:szCs w:val="20"/>
        </w:rPr>
        <w:t xml:space="preserve"> = </w:t>
      </w:r>
      <w:proofErr w:type="spellStart"/>
      <w:r w:rsidRPr="000F52AA">
        <w:rPr>
          <w:sz w:val="20"/>
          <w:szCs w:val="20"/>
        </w:rPr>
        <w:t>Apply_payment</w:t>
      </w:r>
      <w:proofErr w:type="spellEnd"/>
      <w:r w:rsidRPr="000F52AA">
        <w:rPr>
          <w:sz w:val="20"/>
          <w:szCs w:val="20"/>
        </w:rPr>
        <w:t xml:space="preserve"> = (Blank)</w:t>
      </w:r>
    </w:p>
    <w:p w14:paraId="49627621" w14:textId="6ED064D1" w:rsidR="00224D4D" w:rsidRPr="000F52AA" w:rsidRDefault="00224D4D" w:rsidP="00224D4D">
      <w:pPr>
        <w:rPr>
          <w:sz w:val="20"/>
          <w:szCs w:val="20"/>
        </w:rPr>
      </w:pPr>
      <w:r w:rsidRPr="000F52AA">
        <w:rPr>
          <w:sz w:val="20"/>
          <w:szCs w:val="20"/>
        </w:rPr>
        <w:t>Department = “Dot com”</w:t>
      </w:r>
    </w:p>
    <w:p w14:paraId="06610D54" w14:textId="04BC2D74" w:rsidR="00224D4D" w:rsidRPr="000F52AA" w:rsidRDefault="00224D4D" w:rsidP="00224D4D">
      <w:pPr>
        <w:rPr>
          <w:sz w:val="20"/>
          <w:szCs w:val="20"/>
        </w:rPr>
      </w:pPr>
      <w:r w:rsidRPr="000F52AA">
        <w:rPr>
          <w:sz w:val="20"/>
          <w:szCs w:val="20"/>
        </w:rPr>
        <w:t>Currency = “USD”</w:t>
      </w:r>
    </w:p>
    <w:p w14:paraId="42286EC4" w14:textId="392BD823" w:rsidR="00224D4D" w:rsidRPr="000F52AA" w:rsidRDefault="00224D4D" w:rsidP="00224D4D">
      <w:pPr>
        <w:rPr>
          <w:sz w:val="20"/>
          <w:szCs w:val="20"/>
        </w:rPr>
      </w:pPr>
      <w:r w:rsidRPr="000F52AA">
        <w:rPr>
          <w:sz w:val="20"/>
          <w:szCs w:val="20"/>
        </w:rPr>
        <w:t>Exchange = “1”</w:t>
      </w:r>
    </w:p>
    <w:p w14:paraId="773B6BFD" w14:textId="0116B400" w:rsidR="00224D4D" w:rsidRPr="000F52AA" w:rsidRDefault="00224D4D" w:rsidP="00224D4D">
      <w:pPr>
        <w:rPr>
          <w:sz w:val="20"/>
          <w:szCs w:val="20"/>
        </w:rPr>
      </w:pPr>
      <w:r w:rsidRPr="000F52AA">
        <w:rPr>
          <w:sz w:val="20"/>
          <w:szCs w:val="20"/>
        </w:rPr>
        <w:lastRenderedPageBreak/>
        <w:t xml:space="preserve">To Be Printed = To Be E-mailed = To Be Faxed = </w:t>
      </w:r>
      <w:r w:rsidR="007C72D1" w:rsidRPr="000F52AA">
        <w:rPr>
          <w:sz w:val="20"/>
          <w:szCs w:val="20"/>
        </w:rPr>
        <w:t>Taxable = FALSE</w:t>
      </w:r>
    </w:p>
    <w:p w14:paraId="5F0407D0" w14:textId="24E2C65B" w:rsidR="007C72D1" w:rsidRPr="000F52AA" w:rsidRDefault="007C72D1" w:rsidP="00224D4D">
      <w:pPr>
        <w:rPr>
          <w:sz w:val="20"/>
          <w:szCs w:val="20"/>
        </w:rPr>
      </w:pPr>
      <w:r w:rsidRPr="000F52AA">
        <w:rPr>
          <w:sz w:val="20"/>
          <w:szCs w:val="20"/>
        </w:rPr>
        <w:t>Memo = “Chargeback on CK#3526523” (Excel file name ACH number)</w:t>
      </w:r>
    </w:p>
    <w:p w14:paraId="2AE04F40" w14:textId="31A64EE6" w:rsidR="007C72D1" w:rsidRPr="000F52AA" w:rsidRDefault="007C72D1" w:rsidP="00224D4D">
      <w:pPr>
        <w:rPr>
          <w:rFonts w:ascii="Calibri" w:hAnsi="Calibri" w:cs="Calibri"/>
          <w:sz w:val="20"/>
          <w:szCs w:val="20"/>
        </w:rPr>
      </w:pPr>
      <w:r w:rsidRPr="000F52AA">
        <w:rPr>
          <w:sz w:val="20"/>
          <w:szCs w:val="20"/>
        </w:rPr>
        <w:t>PO# = “</w:t>
      </w:r>
      <w:r w:rsidRPr="000F52AA">
        <w:rPr>
          <w:rFonts w:ascii="Calibri" w:hAnsi="Calibri" w:cs="Calibri"/>
          <w:sz w:val="20"/>
          <w:szCs w:val="20"/>
        </w:rPr>
        <w:t xml:space="preserve">Extra </w:t>
      </w:r>
      <w:proofErr w:type="gramStart"/>
      <w:r w:rsidRPr="000F52AA">
        <w:rPr>
          <w:rFonts w:ascii="Calibri" w:hAnsi="Calibri" w:cs="Calibri"/>
          <w:sz w:val="20"/>
          <w:szCs w:val="20"/>
        </w:rPr>
        <w:t>Deductions(</w:t>
      </w:r>
      <w:proofErr w:type="gramEnd"/>
      <w:r w:rsidRPr="000F52AA">
        <w:rPr>
          <w:rFonts w:ascii="Calibri" w:hAnsi="Calibri" w:cs="Calibri"/>
          <w:sz w:val="20"/>
          <w:szCs w:val="20"/>
        </w:rPr>
        <w:t>except 4%)”</w:t>
      </w:r>
    </w:p>
    <w:p w14:paraId="542D97F5" w14:textId="14AB6F20" w:rsidR="007C72D1" w:rsidRPr="000F52AA" w:rsidRDefault="007C72D1" w:rsidP="00224D4D">
      <w:pPr>
        <w:rPr>
          <w:rFonts w:ascii="Calibri" w:hAnsi="Calibri" w:cs="Calibri"/>
          <w:sz w:val="20"/>
          <w:szCs w:val="20"/>
        </w:rPr>
      </w:pPr>
      <w:r w:rsidRPr="000F52AA">
        <w:rPr>
          <w:rFonts w:ascii="Calibri" w:hAnsi="Calibri" w:cs="Calibri"/>
          <w:sz w:val="20"/>
          <w:szCs w:val="20"/>
        </w:rPr>
        <w:t xml:space="preserve">Rate = Sale </w:t>
      </w:r>
      <w:proofErr w:type="spellStart"/>
      <w:r w:rsidRPr="000F52AA">
        <w:rPr>
          <w:rFonts w:ascii="Calibri" w:hAnsi="Calibri" w:cs="Calibri"/>
          <w:sz w:val="20"/>
          <w:szCs w:val="20"/>
        </w:rPr>
        <w:t>Amnt</w:t>
      </w:r>
      <w:proofErr w:type="spellEnd"/>
    </w:p>
    <w:p w14:paraId="42F456B3" w14:textId="3DBA398C" w:rsidR="007C72D1" w:rsidRPr="000F52AA" w:rsidRDefault="00DE091A" w:rsidP="00224D4D">
      <w:pPr>
        <w:rPr>
          <w:sz w:val="20"/>
          <w:szCs w:val="20"/>
        </w:rPr>
      </w:pPr>
      <w:r w:rsidRPr="000F52AA">
        <w:rPr>
          <w:sz w:val="20"/>
          <w:szCs w:val="20"/>
        </w:rPr>
        <w:t xml:space="preserve">NOTE: </w:t>
      </w:r>
    </w:p>
    <w:tbl>
      <w:tblPr>
        <w:tblW w:w="8234" w:type="dxa"/>
        <w:tblLook w:val="04A0" w:firstRow="1" w:lastRow="0" w:firstColumn="1" w:lastColumn="0" w:noHBand="0" w:noVBand="1"/>
      </w:tblPr>
      <w:tblGrid>
        <w:gridCol w:w="1040"/>
        <w:gridCol w:w="1083"/>
        <w:gridCol w:w="1140"/>
        <w:gridCol w:w="1134"/>
        <w:gridCol w:w="900"/>
        <w:gridCol w:w="990"/>
        <w:gridCol w:w="1217"/>
        <w:gridCol w:w="1192"/>
      </w:tblGrid>
      <w:tr w:rsidR="004657F9" w:rsidRPr="000F52AA" w14:paraId="2C190B9A" w14:textId="77777777" w:rsidTr="00DE091A">
        <w:trPr>
          <w:trHeight w:val="200"/>
        </w:trPr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16E57" w14:textId="77777777" w:rsidR="00DE091A" w:rsidRPr="000F52AA" w:rsidRDefault="00DE091A" w:rsidP="00DE091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CSV</w:t>
            </w:r>
          </w:p>
        </w:tc>
        <w:tc>
          <w:tcPr>
            <w:tcW w:w="9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2CA03" w14:textId="77777777" w:rsidR="00DE091A" w:rsidRPr="000F52AA" w:rsidRDefault="00DE091A" w:rsidP="00DE091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Customer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FC96BB" w14:textId="77777777" w:rsidR="00DE091A" w:rsidRPr="000F52AA" w:rsidRDefault="00DE091A" w:rsidP="00DE091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Dat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F3BE7" w14:textId="77777777" w:rsidR="00DE091A" w:rsidRPr="000F52AA" w:rsidRDefault="00DE091A" w:rsidP="00DE091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Location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1A010F" w14:textId="77777777" w:rsidR="00DE091A" w:rsidRPr="000F52AA" w:rsidRDefault="00DE091A" w:rsidP="00DE091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Memo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A764C1" w14:textId="77777777" w:rsidR="00DE091A" w:rsidRPr="000F52AA" w:rsidRDefault="00DE091A" w:rsidP="00DE091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item</w:t>
            </w:r>
          </w:p>
        </w:tc>
        <w:tc>
          <w:tcPr>
            <w:tcW w:w="9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124D1" w14:textId="77777777" w:rsidR="00DE091A" w:rsidRPr="000F52AA" w:rsidRDefault="00DE091A" w:rsidP="00DE091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Description</w:t>
            </w:r>
          </w:p>
        </w:tc>
        <w:tc>
          <w:tcPr>
            <w:tcW w:w="11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7E448F" w14:textId="77777777" w:rsidR="00DE091A" w:rsidRPr="000F52AA" w:rsidRDefault="00DE091A" w:rsidP="00DE091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PO details</w:t>
            </w:r>
          </w:p>
        </w:tc>
      </w:tr>
      <w:tr w:rsidR="000F52AA" w:rsidRPr="000F52AA" w14:paraId="4DB6C910" w14:textId="77777777" w:rsidTr="00DE091A">
        <w:trPr>
          <w:trHeight w:val="20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DECAC4" w14:textId="77777777" w:rsidR="00DE091A" w:rsidRPr="000F52AA" w:rsidRDefault="00DE091A" w:rsidP="00DE091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Original excel</w:t>
            </w:r>
          </w:p>
        </w:tc>
        <w:tc>
          <w:tcPr>
            <w:tcW w:w="9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5A768" w14:textId="77777777" w:rsidR="00DE091A" w:rsidRPr="000F52AA" w:rsidRDefault="00DE091A" w:rsidP="00DE091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Column I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41154" w14:textId="77777777" w:rsidR="00DE091A" w:rsidRPr="000F52AA" w:rsidRDefault="00DE091A" w:rsidP="00DE091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excel file name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9A778" w14:textId="77777777" w:rsidR="00DE091A" w:rsidRPr="000F52AA" w:rsidRDefault="00DE091A" w:rsidP="00DE091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Column J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A8C6C" w14:textId="77777777" w:rsidR="00DE091A" w:rsidRPr="000F52AA" w:rsidRDefault="00DE091A" w:rsidP="00DE091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excel file name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9DF62" w14:textId="77777777" w:rsidR="00DE091A" w:rsidRPr="000F52AA" w:rsidRDefault="00DE091A" w:rsidP="00DE091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Column H</w:t>
            </w:r>
          </w:p>
        </w:tc>
        <w:tc>
          <w:tcPr>
            <w:tcW w:w="9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B6568" w14:textId="77777777" w:rsidR="00DE091A" w:rsidRPr="000F52AA" w:rsidRDefault="00DE091A" w:rsidP="00DE091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Column B</w:t>
            </w:r>
          </w:p>
        </w:tc>
        <w:tc>
          <w:tcPr>
            <w:tcW w:w="11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E001A" w14:textId="77777777" w:rsidR="00DE091A" w:rsidRPr="000F52AA" w:rsidRDefault="00DE091A" w:rsidP="00DE091A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Column A</w:t>
            </w:r>
          </w:p>
        </w:tc>
      </w:tr>
    </w:tbl>
    <w:p w14:paraId="2C3E855B" w14:textId="77777777" w:rsidR="00DE091A" w:rsidRPr="000F52AA" w:rsidRDefault="00DE091A" w:rsidP="00224D4D">
      <w:pPr>
        <w:rPr>
          <w:sz w:val="20"/>
          <w:szCs w:val="20"/>
        </w:rPr>
      </w:pPr>
    </w:p>
    <w:p w14:paraId="69AF37B9" w14:textId="09C85D4E" w:rsidR="00224D4D" w:rsidRPr="000F52AA" w:rsidRDefault="00DE091A" w:rsidP="00224D4D">
      <w:pPr>
        <w:rPr>
          <w:sz w:val="20"/>
          <w:szCs w:val="20"/>
        </w:rPr>
      </w:pPr>
      <w:r w:rsidRPr="000F52AA">
        <w:rPr>
          <w:sz w:val="20"/>
          <w:szCs w:val="20"/>
        </w:rPr>
        <w:t>Payment CSV</w:t>
      </w:r>
    </w:p>
    <w:p w14:paraId="66B01CDA" w14:textId="256DFB42" w:rsidR="00DE091A" w:rsidRPr="000F52AA" w:rsidRDefault="0091565C" w:rsidP="00224D4D">
      <w:pPr>
        <w:rPr>
          <w:sz w:val="20"/>
          <w:szCs w:val="20"/>
        </w:rPr>
      </w:pPr>
      <w:r w:rsidRPr="000F52AA">
        <w:rPr>
          <w:sz w:val="20"/>
          <w:szCs w:val="20"/>
        </w:rPr>
        <w:t xml:space="preserve">External ID=ACH payment# = </w:t>
      </w:r>
      <w:r w:rsidR="003F1B6B" w:rsidRPr="000F52AA">
        <w:rPr>
          <w:sz w:val="20"/>
          <w:szCs w:val="20"/>
        </w:rPr>
        <w:t>3526523 (Excel file name ACH number)</w:t>
      </w:r>
    </w:p>
    <w:p w14:paraId="449844C1" w14:textId="4575E680" w:rsidR="003F1B6B" w:rsidRPr="000F52AA" w:rsidRDefault="003F1B6B" w:rsidP="00224D4D">
      <w:pPr>
        <w:rPr>
          <w:sz w:val="20"/>
          <w:szCs w:val="20"/>
        </w:rPr>
      </w:pPr>
      <w:r w:rsidRPr="000F52AA">
        <w:rPr>
          <w:sz w:val="20"/>
          <w:szCs w:val="20"/>
        </w:rPr>
        <w:t>Customer=Wayfair.com</w:t>
      </w:r>
    </w:p>
    <w:p w14:paraId="571895D0" w14:textId="0BFFF741" w:rsidR="003F1B6B" w:rsidRPr="000F52AA" w:rsidRDefault="003F1B6B" w:rsidP="00224D4D">
      <w:pPr>
        <w:rPr>
          <w:sz w:val="20"/>
          <w:szCs w:val="20"/>
        </w:rPr>
      </w:pPr>
      <w:r w:rsidRPr="000F52AA">
        <w:rPr>
          <w:sz w:val="20"/>
          <w:szCs w:val="20"/>
        </w:rPr>
        <w:t>Department= Dot com</w:t>
      </w:r>
    </w:p>
    <w:p w14:paraId="3817C355" w14:textId="611D2491" w:rsidR="003F1B6B" w:rsidRPr="000F52AA" w:rsidRDefault="003F1B6B" w:rsidP="00224D4D">
      <w:pPr>
        <w:rPr>
          <w:sz w:val="20"/>
          <w:szCs w:val="20"/>
        </w:rPr>
      </w:pPr>
      <w:r w:rsidRPr="000F52AA">
        <w:rPr>
          <w:sz w:val="20"/>
          <w:szCs w:val="20"/>
        </w:rPr>
        <w:t>Location=IL-S</w:t>
      </w:r>
    </w:p>
    <w:p w14:paraId="3610C8CF" w14:textId="2ACFFA80" w:rsidR="003F1B6B" w:rsidRPr="000F52AA" w:rsidRDefault="003F1B6B" w:rsidP="00224D4D">
      <w:pPr>
        <w:rPr>
          <w:sz w:val="20"/>
          <w:szCs w:val="20"/>
        </w:rPr>
      </w:pPr>
      <w:r w:rsidRPr="000F52AA">
        <w:rPr>
          <w:sz w:val="20"/>
          <w:szCs w:val="20"/>
        </w:rPr>
        <w:t>Total payment amount = 604354.29 (Excel file name ACH number)</w:t>
      </w:r>
    </w:p>
    <w:p w14:paraId="07C9C0B8" w14:textId="641CC061" w:rsidR="003F1B6B" w:rsidRPr="000F52AA" w:rsidRDefault="003F1B6B" w:rsidP="00224D4D">
      <w:pPr>
        <w:rPr>
          <w:sz w:val="20"/>
          <w:szCs w:val="20"/>
        </w:rPr>
      </w:pPr>
      <w:r w:rsidRPr="000F52AA">
        <w:rPr>
          <w:sz w:val="20"/>
          <w:szCs w:val="20"/>
        </w:rPr>
        <w:t>Date=4/21/2021(Excel file name ACH number)</w:t>
      </w:r>
    </w:p>
    <w:p w14:paraId="3E0D2F71" w14:textId="5DBE726C" w:rsidR="003F1B6B" w:rsidRPr="000F52AA" w:rsidRDefault="003F1B6B" w:rsidP="00224D4D">
      <w:pPr>
        <w:rPr>
          <w:sz w:val="20"/>
          <w:szCs w:val="20"/>
        </w:rPr>
      </w:pPr>
      <w:r w:rsidRPr="000F52AA">
        <w:rPr>
          <w:sz w:val="20"/>
          <w:szCs w:val="20"/>
        </w:rPr>
        <w:t>Posting period = Memo=blank</w:t>
      </w:r>
    </w:p>
    <w:p w14:paraId="6E38928A" w14:textId="7C5CF9D8" w:rsidR="003F1B6B" w:rsidRPr="000F52AA" w:rsidRDefault="003F1B6B" w:rsidP="00224D4D">
      <w:pPr>
        <w:rPr>
          <w:sz w:val="20"/>
          <w:szCs w:val="20"/>
        </w:rPr>
      </w:pPr>
      <w:r w:rsidRPr="000F52AA">
        <w:rPr>
          <w:sz w:val="20"/>
          <w:szCs w:val="20"/>
        </w:rPr>
        <w:t>Payment method=Wire</w:t>
      </w:r>
    </w:p>
    <w:p w14:paraId="15E9C177" w14:textId="37F6B2A1" w:rsidR="003F1B6B" w:rsidRPr="000F52AA" w:rsidRDefault="003F1B6B" w:rsidP="00224D4D">
      <w:pPr>
        <w:rPr>
          <w:sz w:val="20"/>
          <w:szCs w:val="20"/>
        </w:rPr>
      </w:pPr>
      <w:r w:rsidRPr="000F52AA">
        <w:rPr>
          <w:sz w:val="20"/>
          <w:szCs w:val="20"/>
        </w:rPr>
        <w:t xml:space="preserve">Account= 10021 Bank of </w:t>
      </w:r>
      <w:proofErr w:type="gramStart"/>
      <w:r w:rsidRPr="000F52AA">
        <w:rPr>
          <w:sz w:val="20"/>
          <w:szCs w:val="20"/>
        </w:rPr>
        <w:t>America :</w:t>
      </w:r>
      <w:proofErr w:type="gramEnd"/>
      <w:r w:rsidRPr="000F52AA">
        <w:rPr>
          <w:sz w:val="20"/>
          <w:szCs w:val="20"/>
        </w:rPr>
        <w:t xml:space="preserve"> Bank of America (Depository)</w:t>
      </w:r>
    </w:p>
    <w:p w14:paraId="0E2F9F4F" w14:textId="0508EDD8" w:rsidR="003F1B6B" w:rsidRPr="000F52AA" w:rsidRDefault="003F1B6B" w:rsidP="00224D4D">
      <w:pPr>
        <w:rPr>
          <w:sz w:val="20"/>
          <w:szCs w:val="20"/>
        </w:rPr>
      </w:pPr>
      <w:r w:rsidRPr="000F52AA">
        <w:rPr>
          <w:sz w:val="20"/>
          <w:szCs w:val="20"/>
        </w:rPr>
        <w:t>A/R Account Required Field*= 12040 Accounts Receivable</w:t>
      </w:r>
    </w:p>
    <w:tbl>
      <w:tblPr>
        <w:tblW w:w="4780" w:type="dxa"/>
        <w:tblLook w:val="04A0" w:firstRow="1" w:lastRow="0" w:firstColumn="1" w:lastColumn="0" w:noHBand="0" w:noVBand="1"/>
      </w:tblPr>
      <w:tblGrid>
        <w:gridCol w:w="1040"/>
        <w:gridCol w:w="1280"/>
        <w:gridCol w:w="906"/>
        <w:gridCol w:w="995"/>
        <w:gridCol w:w="1217"/>
      </w:tblGrid>
      <w:tr w:rsidR="004657F9" w:rsidRPr="000F52AA" w14:paraId="6B4E6CDC" w14:textId="77777777" w:rsidTr="003F1B6B">
        <w:trPr>
          <w:trHeight w:val="200"/>
        </w:trPr>
        <w:tc>
          <w:tcPr>
            <w:tcW w:w="1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C8CD9" w14:textId="77777777" w:rsidR="003F1B6B" w:rsidRPr="000F52AA" w:rsidRDefault="003F1B6B" w:rsidP="003F1B6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CSV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43487" w14:textId="77777777" w:rsidR="003F1B6B" w:rsidRPr="000F52AA" w:rsidRDefault="003F1B6B" w:rsidP="003F1B6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Payment applied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FF4C3" w14:textId="77777777" w:rsidR="003F1B6B" w:rsidRPr="000F52AA" w:rsidRDefault="003F1B6B" w:rsidP="003F1B6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Internal ID</w:t>
            </w:r>
          </w:p>
        </w:tc>
        <w:tc>
          <w:tcPr>
            <w:tcW w:w="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DAEE3" w14:textId="77777777" w:rsidR="003F1B6B" w:rsidRPr="000F52AA" w:rsidRDefault="003F1B6B" w:rsidP="003F1B6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Discount</w:t>
            </w:r>
          </w:p>
        </w:tc>
        <w:tc>
          <w:tcPr>
            <w:tcW w:w="8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B1056" w14:textId="77777777" w:rsidR="003F1B6B" w:rsidRPr="000F52AA" w:rsidRDefault="003F1B6B" w:rsidP="003F1B6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proofErr w:type="spellStart"/>
            <w:proofErr w:type="gramStart"/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undep.fund</w:t>
            </w:r>
            <w:proofErr w:type="spellEnd"/>
            <w:proofErr w:type="gramEnd"/>
          </w:p>
        </w:tc>
      </w:tr>
      <w:tr w:rsidR="000F52AA" w:rsidRPr="000F52AA" w14:paraId="442E1CE1" w14:textId="77777777" w:rsidTr="003F1B6B">
        <w:trPr>
          <w:trHeight w:val="200"/>
        </w:trPr>
        <w:tc>
          <w:tcPr>
            <w:tcW w:w="1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327E9" w14:textId="77777777" w:rsidR="003F1B6B" w:rsidRPr="000F52AA" w:rsidRDefault="003F1B6B" w:rsidP="003F1B6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Original excel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EF661" w14:textId="77777777" w:rsidR="003F1B6B" w:rsidRPr="000F52AA" w:rsidRDefault="003F1B6B" w:rsidP="003F1B6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Column D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EADD3" w14:textId="77777777" w:rsidR="003F1B6B" w:rsidRPr="000F52AA" w:rsidRDefault="003F1B6B" w:rsidP="003F1B6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Column K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F2F2C" w14:textId="77777777" w:rsidR="003F1B6B" w:rsidRPr="000F52AA" w:rsidRDefault="003F1B6B" w:rsidP="003F1B6B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0</w:t>
            </w:r>
          </w:p>
        </w:tc>
        <w:tc>
          <w:tcPr>
            <w:tcW w:w="8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319BAE" w14:textId="77777777" w:rsidR="003F1B6B" w:rsidRPr="000F52AA" w:rsidRDefault="003F1B6B" w:rsidP="003F1B6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US"/>
              </w:rPr>
            </w:pPr>
            <w:r w:rsidRPr="000F52AA">
              <w:rPr>
                <w:rFonts w:ascii="Arial" w:eastAsia="Times New Roman" w:hAnsi="Arial" w:cs="Arial"/>
                <w:sz w:val="20"/>
                <w:szCs w:val="20"/>
                <w:lang w:eastAsia="en-US"/>
              </w:rPr>
              <w:t>FALSE</w:t>
            </w:r>
          </w:p>
        </w:tc>
      </w:tr>
    </w:tbl>
    <w:p w14:paraId="429921F4" w14:textId="77777777" w:rsidR="003F1B6B" w:rsidRPr="000F52AA" w:rsidRDefault="003F1B6B" w:rsidP="00224D4D">
      <w:pPr>
        <w:rPr>
          <w:sz w:val="20"/>
          <w:szCs w:val="20"/>
        </w:rPr>
      </w:pPr>
    </w:p>
    <w:p w14:paraId="70A67609" w14:textId="3D6CBA6F" w:rsidR="003F1B6B" w:rsidRPr="000F52AA" w:rsidRDefault="003F1B6B" w:rsidP="00224D4D">
      <w:pPr>
        <w:rPr>
          <w:sz w:val="20"/>
          <w:szCs w:val="20"/>
        </w:rPr>
      </w:pPr>
      <w:r w:rsidRPr="000F52AA">
        <w:rPr>
          <w:sz w:val="20"/>
          <w:szCs w:val="20"/>
        </w:rPr>
        <w:t>For payment applied, make sure the total amount = total payment amount (excel file name)</w:t>
      </w:r>
    </w:p>
    <w:p w14:paraId="0F390660" w14:textId="1EFEAFF6" w:rsidR="003F1B6B" w:rsidRPr="000F52AA" w:rsidRDefault="003F1B6B" w:rsidP="00224D4D">
      <w:pPr>
        <w:rPr>
          <w:sz w:val="20"/>
          <w:szCs w:val="20"/>
        </w:rPr>
      </w:pPr>
      <w:r w:rsidRPr="000F52AA">
        <w:rPr>
          <w:sz w:val="20"/>
          <w:szCs w:val="20"/>
        </w:rPr>
        <w:t>Need to add open in column C for unapplied invoices.</w:t>
      </w:r>
    </w:p>
    <w:p w14:paraId="218718D3" w14:textId="0A127F1D" w:rsidR="003F1B6B" w:rsidRPr="000F52AA" w:rsidRDefault="003F1B6B" w:rsidP="00224D4D">
      <w:pPr>
        <w:rPr>
          <w:sz w:val="20"/>
          <w:szCs w:val="20"/>
        </w:rPr>
      </w:pPr>
    </w:p>
    <w:p w14:paraId="61864130" w14:textId="77777777" w:rsidR="003F1B6B" w:rsidRPr="000F52AA" w:rsidRDefault="003F1B6B" w:rsidP="00224D4D">
      <w:pPr>
        <w:rPr>
          <w:sz w:val="20"/>
          <w:szCs w:val="20"/>
        </w:rPr>
      </w:pPr>
    </w:p>
    <w:p w14:paraId="733EC33D" w14:textId="77777777" w:rsidR="00224D4D" w:rsidRPr="000F52AA" w:rsidRDefault="00224D4D" w:rsidP="00224D4D">
      <w:pPr>
        <w:rPr>
          <w:sz w:val="20"/>
          <w:szCs w:val="20"/>
        </w:rPr>
      </w:pPr>
    </w:p>
    <w:p w14:paraId="3F35125F" w14:textId="4EEA69E3" w:rsidR="00224D4D" w:rsidRPr="000F52AA" w:rsidRDefault="00224D4D">
      <w:pPr>
        <w:rPr>
          <w:sz w:val="20"/>
          <w:szCs w:val="20"/>
        </w:rPr>
      </w:pPr>
      <w:r w:rsidRPr="000F52AA">
        <w:rPr>
          <w:sz w:val="20"/>
          <w:szCs w:val="20"/>
        </w:rPr>
        <w:t xml:space="preserve">  </w:t>
      </w:r>
    </w:p>
    <w:sectPr w:rsidR="00224D4D" w:rsidRPr="000F52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DAFQjMTQwsjAyUdpeDU4uLM/DyQAqNaAAlLXJYsAAAA"/>
  </w:docVars>
  <w:rsids>
    <w:rsidRoot w:val="00224D4D"/>
    <w:rsid w:val="000F52AA"/>
    <w:rsid w:val="00222865"/>
    <w:rsid w:val="00224D4D"/>
    <w:rsid w:val="003F1B6B"/>
    <w:rsid w:val="004657F9"/>
    <w:rsid w:val="005923EA"/>
    <w:rsid w:val="006070C8"/>
    <w:rsid w:val="007804A5"/>
    <w:rsid w:val="007C72D1"/>
    <w:rsid w:val="0091565C"/>
    <w:rsid w:val="00DE0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4ABA6"/>
  <w15:chartTrackingRefBased/>
  <w15:docId w15:val="{76A8BD5F-14F5-40DE-8EC6-949BBCDA5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72D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72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5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8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2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y Ouyang</dc:creator>
  <cp:keywords/>
  <dc:description/>
  <cp:lastModifiedBy>Katy Ouyang</cp:lastModifiedBy>
  <cp:revision>6</cp:revision>
  <dcterms:created xsi:type="dcterms:W3CDTF">2021-04-22T18:41:00Z</dcterms:created>
  <dcterms:modified xsi:type="dcterms:W3CDTF">2021-04-22T22:44:00Z</dcterms:modified>
</cp:coreProperties>
</file>